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FE80D" w14:textId="1EBEB641" w:rsidR="00E51341" w:rsidRDefault="008358CB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7CD767" wp14:editId="740A9FA1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407670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6700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FD5832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2C2D6CC7" w14:textId="0D301332" w:rsidR="00960669" w:rsidRPr="008358CB" w:rsidRDefault="008358CB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8358CB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Human Resources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CD767" id="Rectangle 4" o:spid="_x0000_s1026" style="position:absolute;left:0;text-align:left;margin-left:0;margin-top:-44.45pt;width:321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" fillcolor="#2f5496 [2408]" strokecolor="#1f4d78 [1604]" strokeweight="1pt">
                <v:textbox>
                  <w:txbxContent>
                    <w:p w14:paraId="62FD5832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2C2D6CC7" w14:textId="0D301332" w:rsidR="00960669" w:rsidRPr="008358CB" w:rsidRDefault="008358CB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8358CB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Human Resources Assis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D1384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3C0612C4" wp14:editId="500AAD16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023DE" w14:textId="77777777" w:rsidR="00960669" w:rsidRPr="008358CB" w:rsidRDefault="00960669" w:rsidP="008358C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F3CA4B6" w14:textId="77777777" w:rsidR="00960669" w:rsidRPr="008358CB" w:rsidRDefault="00960669" w:rsidP="008358C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487A247" w14:textId="77777777" w:rsidR="00960669" w:rsidRPr="008358CB" w:rsidRDefault="00960669" w:rsidP="008358C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2692E33" w14:textId="77777777" w:rsidR="00960669" w:rsidRPr="008358CB" w:rsidRDefault="00960669" w:rsidP="008358C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635A7EE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hen I learned of the job opening of a Human Resources Assistant position with your firm, I felt eager to submit my candidature for the same. I have gained a comprehensive knowledge of HR operations through the recent course I pursued.</w:t>
                            </w:r>
                          </w:p>
                          <w:p w14:paraId="73781B84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1C490C9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demonstrating the list of responsibilities I tend to take care of:</w:t>
                            </w:r>
                          </w:p>
                          <w:p w14:paraId="2D6C5C4E" w14:textId="77777777" w:rsid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E445A51" w14:textId="37CF7947" w:rsidR="008358CB" w:rsidRPr="008358CB" w:rsidRDefault="008358CB" w:rsidP="008358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minister daily tasks of the HR department.</w:t>
                            </w:r>
                          </w:p>
                          <w:p w14:paraId="0F49A1EE" w14:textId="77777777" w:rsidR="008358CB" w:rsidRPr="008358CB" w:rsidRDefault="008358CB" w:rsidP="008358C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ffer assistance to HR officials in resolving complicated issues.</w:t>
                            </w:r>
                          </w:p>
                          <w:p w14:paraId="16D5EC66" w14:textId="77777777" w:rsidR="008358CB" w:rsidRPr="008358CB" w:rsidRDefault="008358CB" w:rsidP="008358C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 and update employee databases.</w:t>
                            </w:r>
                          </w:p>
                          <w:p w14:paraId="27DABCBA" w14:textId="77777777" w:rsidR="008358CB" w:rsidRPr="008358CB" w:rsidRDefault="008358CB" w:rsidP="008358C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ord important details of the departmental meetings and conferences.</w:t>
                            </w:r>
                          </w:p>
                          <w:p w14:paraId="0D8703D7" w14:textId="77777777" w:rsidR="008358CB" w:rsidRPr="008358CB" w:rsidRDefault="008358CB" w:rsidP="008358C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olve conflicts and grievances.</w:t>
                            </w:r>
                          </w:p>
                          <w:p w14:paraId="0FAB0189" w14:textId="77777777" w:rsidR="008358CB" w:rsidRPr="008358CB" w:rsidRDefault="008358CB" w:rsidP="008358C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rganize orientations for new hires.</w:t>
                            </w:r>
                          </w:p>
                          <w:p w14:paraId="2E66A19D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252CA65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creening job applications, line up interviews, conducting orientation of new hires, and managing payrolls are the duties I am aware of and can take care of successfully. </w:t>
                            </w:r>
                          </w:p>
                          <w:p w14:paraId="2D2B4DAC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14F962C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reviewing my job application. I am enclosing my resume to share more information about my educational and occupational background. I am hoping to receive a call back for further conversation about the job role.</w:t>
                            </w:r>
                          </w:p>
                          <w:p w14:paraId="15411C42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E5D6A1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567E9B4" w14:textId="77777777" w:rsidR="008358CB" w:rsidRPr="008358CB" w:rsidRDefault="008358CB" w:rsidP="008358C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358C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0DF6EC6" w14:textId="77777777" w:rsidR="00960669" w:rsidRPr="008358CB" w:rsidRDefault="00960669" w:rsidP="008358CB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0612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" strokecolor="white [3212]">
                <v:textbox>
                  <w:txbxContent>
                    <w:p w14:paraId="0D1023DE" w14:textId="77777777" w:rsidR="00960669" w:rsidRPr="008358CB" w:rsidRDefault="00960669" w:rsidP="008358C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F3CA4B6" w14:textId="77777777" w:rsidR="00960669" w:rsidRPr="008358CB" w:rsidRDefault="00960669" w:rsidP="008358C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487A247" w14:textId="77777777" w:rsidR="00960669" w:rsidRPr="008358CB" w:rsidRDefault="00960669" w:rsidP="008358C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2692E33" w14:textId="77777777" w:rsidR="00960669" w:rsidRPr="008358CB" w:rsidRDefault="00960669" w:rsidP="008358C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635A7EE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hen I learned of the job opening of a Human Resources Assistant position with your firm, I felt eager to submit my candidature for the same. I have gained a comprehensive knowledge of HR operations through the recent course I pursued.</w:t>
                      </w:r>
                    </w:p>
                    <w:p w14:paraId="73781B84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1C490C9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demonstrating the list of responsibilities I tend to take care of:</w:t>
                      </w:r>
                    </w:p>
                    <w:p w14:paraId="2D6C5C4E" w14:textId="77777777" w:rsid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E445A51" w14:textId="37CF7947" w:rsidR="008358CB" w:rsidRPr="008358CB" w:rsidRDefault="008358CB" w:rsidP="008358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minister daily tasks of the HR department.</w:t>
                      </w:r>
                    </w:p>
                    <w:p w14:paraId="0F49A1EE" w14:textId="77777777" w:rsidR="008358CB" w:rsidRPr="008358CB" w:rsidRDefault="008358CB" w:rsidP="008358C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ffer assistance to HR officials in resolving complicated issues.</w:t>
                      </w:r>
                    </w:p>
                    <w:p w14:paraId="16D5EC66" w14:textId="77777777" w:rsidR="008358CB" w:rsidRPr="008358CB" w:rsidRDefault="008358CB" w:rsidP="008358C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 and update employee databases.</w:t>
                      </w:r>
                    </w:p>
                    <w:p w14:paraId="27DABCBA" w14:textId="77777777" w:rsidR="008358CB" w:rsidRPr="008358CB" w:rsidRDefault="008358CB" w:rsidP="008358C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ord important details of the departmental meetings and conferences.</w:t>
                      </w:r>
                    </w:p>
                    <w:p w14:paraId="0D8703D7" w14:textId="77777777" w:rsidR="008358CB" w:rsidRPr="008358CB" w:rsidRDefault="008358CB" w:rsidP="008358C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olve conflicts and grievances.</w:t>
                      </w:r>
                    </w:p>
                    <w:p w14:paraId="0FAB0189" w14:textId="77777777" w:rsidR="008358CB" w:rsidRPr="008358CB" w:rsidRDefault="008358CB" w:rsidP="008358C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rganize orientations for new hires.</w:t>
                      </w:r>
                    </w:p>
                    <w:p w14:paraId="2E66A19D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252CA65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creening job applications, line up interviews, conducting orientation of new hires, and managing payrolls are the duties I am aware of and can take care of successfully. </w:t>
                      </w:r>
                    </w:p>
                    <w:p w14:paraId="2D2B4DAC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14F962C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reviewing my job application. I am enclosing my resume to share more information about my educational and occupational background. I am hoping to receive a call back for further conversation about the job role.</w:t>
                      </w:r>
                    </w:p>
                    <w:p w14:paraId="15411C42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E5D6A1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7567E9B4" w14:textId="77777777" w:rsidR="008358CB" w:rsidRPr="008358CB" w:rsidRDefault="008358CB" w:rsidP="008358C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358C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0DF6EC6" w14:textId="77777777" w:rsidR="00960669" w:rsidRPr="008358CB" w:rsidRDefault="00960669" w:rsidP="008358CB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449F148F" wp14:editId="69A50CDB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D1384"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8F19F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6AAD232E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030A6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8F708BA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81698CB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114670F9" wp14:editId="5668C9BC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5F079B1" w14:textId="77777777" w:rsidR="00E558EC" w:rsidRDefault="00E558EC" w:rsidP="00E558EC">
    <w:pPr>
      <w:tabs>
        <w:tab w:val="left" w:pos="5362"/>
      </w:tabs>
    </w:pPr>
    <w:r>
      <w:tab/>
    </w:r>
  </w:p>
  <w:p w14:paraId="15793BE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E0699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1C91A7D7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51009"/>
    <w:multiLevelType w:val="multilevel"/>
    <w:tmpl w:val="9B9E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1D6382"/>
    <w:multiLevelType w:val="hybridMultilevel"/>
    <w:tmpl w:val="5F14E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358CB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661435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8358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Assistant Cover Letter Sample</dc:title>
  <dc:subject>Create your Cover Letter using Free Human Resources Assistant Cover Letter Sample Template</dc:subject>
  <dc:creator>QwikResume.com</dc:creator>
  <cp:keywords/>
  <dc:description/>
  <dcterms:created xsi:type="dcterms:W3CDTF">2021-12-10T06:48:00Z</dcterms:created>
  <dcterms:modified xsi:type="dcterms:W3CDTF">2021-12-10T06:48:00Z</dcterms:modified>
  <cp:category>Human Resourc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